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E02EC" w14:textId="017E79BD" w:rsidR="007A6BB3" w:rsidRDefault="00D46756" w:rsidP="00D41767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b/>
          <w:color w:val="FF0000"/>
          <w:kern w:val="0"/>
          <w:lang w:eastAsia="it-IT" w:bidi="ar-SA"/>
        </w:rPr>
      </w:pPr>
      <w:r>
        <w:rPr>
          <w:rFonts w:asciiTheme="minorHAnsi" w:eastAsia="Times New Roman" w:hAnsiTheme="minorHAnsi" w:cstheme="minorHAnsi"/>
          <w:b/>
          <w:color w:val="FF0000"/>
          <w:kern w:val="0"/>
          <w:lang w:eastAsia="it-IT" w:bidi="ar-SA"/>
        </w:rPr>
        <w:t xml:space="preserve">SU </w:t>
      </w:r>
      <w:r w:rsidR="008709F0">
        <w:rPr>
          <w:rFonts w:asciiTheme="minorHAnsi" w:eastAsia="Times New Roman" w:hAnsiTheme="minorHAnsi" w:cstheme="minorHAnsi"/>
          <w:b/>
          <w:color w:val="FF0000"/>
          <w:kern w:val="0"/>
          <w:lang w:eastAsia="it-IT" w:bidi="ar-SA"/>
        </w:rPr>
        <w:t>CARTA INETSTATA DEL</w:t>
      </w:r>
      <w:r>
        <w:rPr>
          <w:rFonts w:asciiTheme="minorHAnsi" w:eastAsia="Times New Roman" w:hAnsiTheme="minorHAnsi" w:cstheme="minorHAnsi"/>
          <w:b/>
          <w:color w:val="FF0000"/>
          <w:kern w:val="0"/>
          <w:lang w:eastAsia="it-IT" w:bidi="ar-SA"/>
        </w:rPr>
        <w:t xml:space="preserve"> DIPARTIMENTO O </w:t>
      </w:r>
      <w:r w:rsidR="008709F0">
        <w:rPr>
          <w:rFonts w:asciiTheme="minorHAnsi" w:eastAsia="Times New Roman" w:hAnsiTheme="minorHAnsi" w:cstheme="minorHAnsi"/>
          <w:b/>
          <w:color w:val="FF0000"/>
          <w:kern w:val="0"/>
          <w:lang w:eastAsia="it-IT" w:bidi="ar-SA"/>
        </w:rPr>
        <w:t>ATENEO DI PROVENIEZA</w:t>
      </w:r>
    </w:p>
    <w:p w14:paraId="6CED3123" w14:textId="562B8AC8" w:rsidR="00D41767" w:rsidRPr="0085750B" w:rsidRDefault="00D41767" w:rsidP="007A6BB3">
      <w:pPr>
        <w:widowControl/>
        <w:suppressAutoHyphens w:val="0"/>
        <w:spacing w:line="360" w:lineRule="auto"/>
        <w:jc w:val="center"/>
        <w:rPr>
          <w:rFonts w:asciiTheme="minorHAnsi" w:eastAsia="Times New Roman" w:hAnsiTheme="minorHAnsi" w:cstheme="minorHAnsi"/>
          <w:b/>
          <w:kern w:val="0"/>
          <w:lang w:eastAsia="it-IT" w:bidi="ar-SA"/>
        </w:rPr>
      </w:pPr>
      <w:r w:rsidRPr="0085750B">
        <w:rPr>
          <w:rFonts w:asciiTheme="minorHAnsi" w:eastAsia="Times New Roman" w:hAnsiTheme="minorHAnsi" w:cstheme="minorHAnsi"/>
          <w:b/>
          <w:kern w:val="0"/>
          <w:lang w:eastAsia="it-IT" w:bidi="ar-SA"/>
        </w:rPr>
        <w:t>MODULO PER L</w:t>
      </w:r>
      <w:r>
        <w:rPr>
          <w:rFonts w:asciiTheme="minorHAnsi" w:eastAsia="Times New Roman" w:hAnsiTheme="minorHAnsi" w:cstheme="minorHAnsi"/>
          <w:b/>
          <w:kern w:val="0"/>
          <w:lang w:eastAsia="it-IT" w:bidi="ar-SA"/>
        </w:rPr>
        <w:t>A RICHIESTA DI</w:t>
      </w:r>
      <w:r w:rsidRPr="0085750B">
        <w:rPr>
          <w:rFonts w:asciiTheme="minorHAnsi" w:eastAsia="Times New Roman" w:hAnsiTheme="minorHAnsi" w:cstheme="minorHAnsi"/>
          <w:b/>
          <w:kern w:val="0"/>
          <w:lang w:eastAsia="it-IT" w:bidi="ar-SA"/>
        </w:rPr>
        <w:t xml:space="preserve"> </w:t>
      </w:r>
      <w:r w:rsidR="00D068C3">
        <w:rPr>
          <w:rFonts w:asciiTheme="minorHAnsi" w:eastAsia="Times New Roman" w:hAnsiTheme="minorHAnsi" w:cstheme="minorHAnsi"/>
          <w:b/>
          <w:kern w:val="0"/>
          <w:lang w:eastAsia="it-IT" w:bidi="ar-SA"/>
        </w:rPr>
        <w:t xml:space="preserve">AUTORIZZAZIONE DI ACCESSO </w:t>
      </w:r>
      <w:r w:rsidR="00D46756" w:rsidRPr="0085750B">
        <w:rPr>
          <w:rFonts w:asciiTheme="minorHAnsi" w:eastAsia="Times New Roman" w:hAnsiTheme="minorHAnsi" w:cstheme="minorHAnsi"/>
          <w:b/>
          <w:kern w:val="0"/>
          <w:lang w:eastAsia="it-IT" w:bidi="ar-SA"/>
        </w:rPr>
        <w:t xml:space="preserve">PRESSO </w:t>
      </w:r>
      <w:r w:rsidR="00D46756">
        <w:rPr>
          <w:rFonts w:asciiTheme="minorHAnsi" w:eastAsia="Times New Roman" w:hAnsiTheme="minorHAnsi" w:cstheme="minorHAnsi"/>
          <w:b/>
          <w:kern w:val="0"/>
          <w:lang w:eastAsia="it-IT" w:bidi="ar-SA"/>
        </w:rPr>
        <w:t xml:space="preserve">IL DAGRI </w:t>
      </w:r>
      <w:r w:rsidR="00D068C3">
        <w:rPr>
          <w:rFonts w:asciiTheme="minorHAnsi" w:eastAsia="Times New Roman" w:hAnsiTheme="minorHAnsi" w:cstheme="minorHAnsi"/>
          <w:b/>
          <w:kern w:val="0"/>
          <w:lang w:eastAsia="it-IT" w:bidi="ar-SA"/>
        </w:rPr>
        <w:t xml:space="preserve">DI </w:t>
      </w:r>
      <w:r w:rsidR="008E5408">
        <w:rPr>
          <w:rFonts w:asciiTheme="minorHAnsi" w:eastAsia="Times New Roman" w:hAnsiTheme="minorHAnsi" w:cstheme="minorHAnsi"/>
          <w:b/>
          <w:kern w:val="0"/>
          <w:lang w:eastAsia="it-IT" w:bidi="ar-SA"/>
        </w:rPr>
        <w:t xml:space="preserve">STUDENTI </w:t>
      </w:r>
      <w:r w:rsidR="00D068C3">
        <w:rPr>
          <w:rFonts w:asciiTheme="minorHAnsi" w:eastAsia="Times New Roman" w:hAnsiTheme="minorHAnsi" w:cstheme="minorHAnsi"/>
          <w:b/>
          <w:kern w:val="0"/>
          <w:lang w:eastAsia="it-IT" w:bidi="ar-SA"/>
        </w:rPr>
        <w:t>ESTERNI</w:t>
      </w:r>
      <w:r w:rsidRPr="0085750B">
        <w:rPr>
          <w:rFonts w:asciiTheme="minorHAnsi" w:eastAsia="Times New Roman" w:hAnsiTheme="minorHAnsi" w:cstheme="minorHAnsi"/>
          <w:b/>
          <w:kern w:val="0"/>
          <w:lang w:eastAsia="it-IT" w:bidi="ar-SA"/>
        </w:rPr>
        <w:t xml:space="preserve"> </w:t>
      </w:r>
      <w:r w:rsidR="00AB388F">
        <w:rPr>
          <w:rFonts w:asciiTheme="minorHAnsi" w:eastAsia="Times New Roman" w:hAnsiTheme="minorHAnsi" w:cstheme="minorHAnsi"/>
          <w:b/>
          <w:kern w:val="0"/>
          <w:lang w:eastAsia="it-IT" w:bidi="ar-SA"/>
        </w:rPr>
        <w:t>PROVENIENTI DA ALTRI DIPARTIMENTI UNIFI O DA</w:t>
      </w:r>
      <w:r w:rsidR="00F413B4">
        <w:rPr>
          <w:rFonts w:asciiTheme="minorHAnsi" w:eastAsia="Times New Roman" w:hAnsiTheme="minorHAnsi" w:cstheme="minorHAnsi"/>
          <w:b/>
          <w:kern w:val="0"/>
          <w:lang w:eastAsia="it-IT" w:bidi="ar-SA"/>
        </w:rPr>
        <w:t xml:space="preserve"> ALTRI ATENEI</w:t>
      </w:r>
    </w:p>
    <w:p w14:paraId="628302B3" w14:textId="77777777" w:rsidR="00D41767" w:rsidRPr="00705738" w:rsidRDefault="00D41767" w:rsidP="00D41767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16"/>
          <w:lang w:eastAsia="it-IT" w:bidi="ar-SA"/>
        </w:rPr>
      </w:pPr>
    </w:p>
    <w:p w14:paraId="570B77F3" w14:textId="480A37DA" w:rsidR="0080334C" w:rsidRPr="00D46756" w:rsidRDefault="00D41767" w:rsidP="00D41767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Il sottoscritto Prof.</w:t>
      </w:r>
      <w:r w:rsidR="0080334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/Prof.ssa</w:t>
      </w: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_______________________, </w:t>
      </w:r>
      <w:r w:rsidR="0080334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afferente al Dipartimento di__________</w:t>
      </w:r>
      <w:r w:rsidR="00211B8A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_______</w:t>
      </w:r>
    </w:p>
    <w:p w14:paraId="6E0586D5" w14:textId="20675826" w:rsidR="0080334C" w:rsidRPr="00D46756" w:rsidRDefault="00725EA4" w:rsidP="00D41767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d</w:t>
      </w:r>
      <w:r w:rsidR="0080334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ell’Università________________________________________</w:t>
      </w:r>
      <w:r w:rsidR="00030E5E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, e-mail____________________ </w:t>
      </w:r>
      <w:r w:rsidR="00705738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(</w:t>
      </w:r>
      <w:r w:rsidR="0068292D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e-mail</w:t>
      </w:r>
      <w:r w:rsidR="00921B81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/</w:t>
      </w:r>
      <w:r w:rsidR="00705738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PEC Dipartimento_______________________</w:t>
      </w:r>
      <w:r w:rsidR="00921B81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,</w:t>
      </w:r>
      <w:r w:rsidR="00705738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</w:t>
      </w:r>
      <w:proofErr w:type="spellStart"/>
      <w:proofErr w:type="gramStart"/>
      <w:r w:rsidR="00705738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e mail</w:t>
      </w:r>
      <w:proofErr w:type="spellEnd"/>
      <w:proofErr w:type="gramEnd"/>
      <w:r w:rsidR="00705738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/PEC del Direttore_______________</w:t>
      </w:r>
      <w:r w:rsidR="00921B81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__</w:t>
      </w:r>
      <w:r w:rsidR="00705738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_____________)</w:t>
      </w:r>
    </w:p>
    <w:p w14:paraId="6512863F" w14:textId="45CD1B7F" w:rsidR="00D41767" w:rsidRPr="00D46756" w:rsidRDefault="008E5408" w:rsidP="007A6BB3">
      <w:pPr>
        <w:widowControl/>
        <w:suppressAutoHyphens w:val="0"/>
        <w:spacing w:before="120" w:after="120" w:line="360" w:lineRule="auto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Referente</w:t>
      </w:r>
      <w:r w:rsidR="00D41767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dello studente (Nome e Cognome</w:t>
      </w:r>
      <w:proofErr w:type="gramStart"/>
      <w:r w:rsidR="00D41767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):</w:t>
      </w:r>
      <w:r w:rsidR="0080334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</w:t>
      </w:r>
      <w:proofErr w:type="gramEnd"/>
      <w:r w:rsidR="0080334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___</w:t>
      </w:r>
      <w:r w:rsidR="00D41767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_________________________</w:t>
      </w:r>
      <w:r w:rsidR="00030E5E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, e- mail</w:t>
      </w:r>
      <w:r w:rsidR="00D41767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</w:t>
      </w:r>
      <w:r w:rsidR="00030E5E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___________</w:t>
      </w:r>
    </w:p>
    <w:p w14:paraId="12B51C3F" w14:textId="77777777" w:rsidR="00D41767" w:rsidRPr="00D46756" w:rsidRDefault="00D068C3" w:rsidP="007A6BB3">
      <w:pPr>
        <w:widowControl/>
        <w:suppressAutoHyphens w:val="0"/>
        <w:spacing w:before="120" w:after="120" w:line="360" w:lineRule="auto"/>
        <w:jc w:val="center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b/>
          <w:kern w:val="0"/>
          <w:sz w:val="22"/>
          <w:szCs w:val="22"/>
          <w:lang w:eastAsia="it-IT" w:bidi="ar-SA"/>
        </w:rPr>
        <w:t>C</w:t>
      </w:r>
      <w:r w:rsidR="00D41767" w:rsidRPr="00D46756">
        <w:rPr>
          <w:rFonts w:asciiTheme="minorHAnsi" w:eastAsia="Times New Roman" w:hAnsiTheme="minorHAnsi" w:cstheme="minorHAnsi"/>
          <w:b/>
          <w:kern w:val="0"/>
          <w:sz w:val="22"/>
          <w:szCs w:val="22"/>
          <w:lang w:eastAsia="it-IT" w:bidi="ar-SA"/>
        </w:rPr>
        <w:t>hiede</w:t>
      </w:r>
      <w:r w:rsidR="00D41767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</w:t>
      </w:r>
      <w:r w:rsidR="0080334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al Dipartimento DAGRI</w:t>
      </w:r>
    </w:p>
    <w:p w14:paraId="49094BF1" w14:textId="13A73BA8" w:rsidR="0080334C" w:rsidRPr="00D46756" w:rsidRDefault="00D41767" w:rsidP="007A6BB3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che lo studente</w:t>
      </w:r>
      <w:r w:rsidR="0080334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sopra indicato </w:t>
      </w: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possa frequentare i locali </w:t>
      </w:r>
      <w:r w:rsidR="0080334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del DAGRI</w:t>
      </w: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</w:t>
      </w:r>
      <w:r w:rsidR="00D068C3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dal</w:t>
      </w:r>
      <w:r w:rsidR="00921B81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</w:t>
      </w:r>
      <w:r w:rsidR="00D068C3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_________al</w:t>
      </w:r>
      <w:r w:rsidR="00921B81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</w:t>
      </w:r>
      <w:r w:rsidR="00D068C3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__________ </w:t>
      </w: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per </w:t>
      </w:r>
      <w:r w:rsidR="008E5408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svolgere la seguente attività</w:t>
      </w:r>
      <w:r w:rsidR="0080334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:</w:t>
      </w:r>
    </w:p>
    <w:p w14:paraId="2458FC16" w14:textId="058D4CD2" w:rsidR="00921B81" w:rsidRDefault="00D41767" w:rsidP="00D41767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_______________________________________________________________________________________________________________________________________________________________</w:t>
      </w:r>
      <w:r w:rsidR="007A6BB3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______________________________________________________________</w:t>
      </w:r>
      <w:r w:rsidR="00D016F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________________</w:t>
      </w:r>
      <w:r w:rsidR="00921B81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___________________</w:t>
      </w:r>
    </w:p>
    <w:p w14:paraId="5EA43B9F" w14:textId="3C430E96" w:rsidR="0080334C" w:rsidRPr="00D46756" w:rsidRDefault="00D016FC" w:rsidP="00D41767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Lo studente</w:t>
      </w:r>
      <w:r w:rsidR="0080334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sarà sotto la tutela del Prof./Prof.ssa _____________________</w:t>
      </w:r>
      <w:r w:rsidR="007A6BB3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____ </w:t>
      </w:r>
    </w:p>
    <w:p w14:paraId="5D90284A" w14:textId="77777777" w:rsidR="007A6BB3" w:rsidRPr="00D46756" w:rsidRDefault="008709F0" w:rsidP="008471A0">
      <w:pPr>
        <w:widowControl/>
        <w:suppressAutoHyphens w:val="0"/>
        <w:spacing w:before="120" w:after="120" w:line="360" w:lineRule="auto"/>
        <w:jc w:val="center"/>
        <w:rPr>
          <w:rFonts w:asciiTheme="minorHAnsi" w:eastAsia="Times New Roman" w:hAnsiTheme="minorHAnsi" w:cstheme="minorHAnsi"/>
          <w:b/>
          <w:kern w:val="0"/>
          <w:sz w:val="22"/>
          <w:szCs w:val="22"/>
          <w:lang w:eastAsia="it-IT" w:bidi="ar-SA"/>
        </w:rPr>
      </w:pPr>
      <w:proofErr w:type="gramStart"/>
      <w:r w:rsidRPr="00D46756">
        <w:rPr>
          <w:rFonts w:asciiTheme="minorHAnsi" w:eastAsia="Times New Roman" w:hAnsiTheme="minorHAnsi" w:cstheme="minorHAnsi"/>
          <w:b/>
          <w:kern w:val="0"/>
          <w:sz w:val="22"/>
          <w:szCs w:val="22"/>
          <w:lang w:eastAsia="it-IT" w:bidi="ar-SA"/>
        </w:rPr>
        <w:t>Inoltre</w:t>
      </w:r>
      <w:proofErr w:type="gramEnd"/>
      <w:r w:rsidRPr="00D46756">
        <w:rPr>
          <w:rFonts w:asciiTheme="minorHAnsi" w:eastAsia="Times New Roman" w:hAnsiTheme="minorHAnsi" w:cstheme="minorHAnsi"/>
          <w:b/>
          <w:kern w:val="0"/>
          <w:sz w:val="22"/>
          <w:szCs w:val="22"/>
          <w:lang w:eastAsia="it-IT" w:bidi="ar-SA"/>
        </w:rPr>
        <w:t xml:space="preserve"> </w:t>
      </w:r>
      <w:r w:rsidR="008471A0" w:rsidRPr="00D46756">
        <w:rPr>
          <w:rFonts w:asciiTheme="minorHAnsi" w:eastAsia="Times New Roman" w:hAnsiTheme="minorHAnsi" w:cstheme="minorHAnsi"/>
          <w:b/>
          <w:kern w:val="0"/>
          <w:sz w:val="22"/>
          <w:szCs w:val="22"/>
          <w:lang w:eastAsia="it-IT" w:bidi="ar-SA"/>
        </w:rPr>
        <w:t xml:space="preserve">si </w:t>
      </w:r>
      <w:r w:rsidRPr="00D46756">
        <w:rPr>
          <w:rFonts w:asciiTheme="minorHAnsi" w:eastAsia="Times New Roman" w:hAnsiTheme="minorHAnsi" w:cstheme="minorHAnsi"/>
          <w:b/>
          <w:kern w:val="0"/>
          <w:sz w:val="22"/>
          <w:szCs w:val="22"/>
          <w:lang w:eastAsia="it-IT" w:bidi="ar-SA"/>
        </w:rPr>
        <w:t>comunica che</w:t>
      </w:r>
    </w:p>
    <w:p w14:paraId="7E667D70" w14:textId="5E3B89AB" w:rsidR="008709F0" w:rsidRPr="00D46756" w:rsidRDefault="007A6BB3" w:rsidP="008709F0">
      <w:pPr>
        <w:pStyle w:val="Paragrafoelenco"/>
        <w:widowControl/>
        <w:numPr>
          <w:ilvl w:val="0"/>
          <w:numId w:val="1"/>
        </w:numPr>
        <w:suppressAutoHyphens w:val="0"/>
        <w:spacing w:line="360" w:lineRule="auto"/>
        <w:jc w:val="both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Lo studente ha svolto e superato il corso sulla sicurezza sui luoghi di lavoro</w:t>
      </w:r>
      <w:r w:rsidR="00F413B4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previsti dalla Scuola di Agraria di Firenze</w:t>
      </w: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</w:t>
      </w:r>
      <w:r w:rsidR="00301EE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(</w:t>
      </w:r>
      <w:r w:rsidR="00301EEC" w:rsidRPr="00D46756">
        <w:rPr>
          <w:rFonts w:asciiTheme="minorHAnsi" w:eastAsia="Times New Roman" w:hAnsiTheme="minorHAnsi" w:cstheme="minorHAnsi"/>
          <w:kern w:val="0"/>
          <w:sz w:val="22"/>
          <w:szCs w:val="22"/>
          <w:u w:val="single"/>
          <w:lang w:eastAsia="it-IT" w:bidi="ar-SA"/>
        </w:rPr>
        <w:t>Allegare</w:t>
      </w:r>
      <w:r w:rsidR="00301EE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attestato di superamento del Corso sulla sicurezza. L’attestato verrà sottoposto al SPP dell’Ateneo di Firenze per verificar</w:t>
      </w:r>
      <w:r w:rsidR="008709F0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n</w:t>
      </w:r>
      <w:r w:rsidR="00301EEC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e</w:t>
      </w:r>
      <w:r w:rsidR="008709F0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l’idoneità. Maggiori informazioni: </w:t>
      </w:r>
      <w:hyperlink r:id="rId7" w:history="1">
        <w:r w:rsidR="008709F0" w:rsidRPr="00D46756">
          <w:rPr>
            <w:rStyle w:val="Collegamentoipertestuale"/>
            <w:rFonts w:asciiTheme="minorHAnsi" w:eastAsia="Times New Roman" w:hAnsiTheme="minorHAnsi" w:cstheme="minorHAnsi"/>
            <w:kern w:val="0"/>
            <w:sz w:val="22"/>
            <w:szCs w:val="22"/>
            <w:lang w:eastAsia="it-IT" w:bidi="ar-SA"/>
          </w:rPr>
          <w:t>https://www.agraria.unifi.it/vp-107-corsi-di-formazione-sulla-sicurezza.html</w:t>
        </w:r>
      </w:hyperlink>
      <w:r w:rsidR="008709F0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)</w:t>
      </w:r>
    </w:p>
    <w:p w14:paraId="680AB6DE" w14:textId="2D1D4E2C" w:rsidR="00D41767" w:rsidRPr="00D46756" w:rsidRDefault="00785216" w:rsidP="00D41767">
      <w:pPr>
        <w:pStyle w:val="Paragrafoelenco"/>
        <w:widowControl/>
        <w:numPr>
          <w:ilvl w:val="0"/>
          <w:numId w:val="1"/>
        </w:numPr>
        <w:suppressAutoHyphens w:val="0"/>
        <w:spacing w:line="360" w:lineRule="auto"/>
        <w:jc w:val="both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In caso di studenti provenienti da altri atenei, </w:t>
      </w:r>
      <w:r w:rsidR="00D73B68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si comunica che l</w:t>
      </w:r>
      <w:r w:rsidR="008709F0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o studente è in regola con la copertura assicurativa prevista dall’Ateneo di appartenenza e si impegna a pagare il premio di assicurazione infortuni previsto dall’Ateneo di Firenze prima dell’accesso ai locali del DAGRI (maggiori informazioni </w:t>
      </w:r>
      <w:hyperlink r:id="rId8" w:history="1">
        <w:r w:rsidR="00D41767" w:rsidRPr="00D46756">
          <w:rPr>
            <w:rFonts w:asciiTheme="minorHAnsi" w:eastAsia="Times New Roman" w:hAnsiTheme="minorHAnsi" w:cstheme="minorHAnsi"/>
            <w:color w:val="0563C1"/>
            <w:kern w:val="0"/>
            <w:sz w:val="22"/>
            <w:szCs w:val="22"/>
            <w:u w:val="single"/>
            <w:lang w:eastAsia="it-IT" w:bidi="ar-SA"/>
          </w:rPr>
          <w:t>http://www.unifi.it/vp-4165-assicurazioni.html</w:t>
        </w:r>
      </w:hyperlink>
      <w:r w:rsidR="008709F0" w:rsidRPr="00D46756">
        <w:rPr>
          <w:rFonts w:asciiTheme="minorHAnsi" w:eastAsia="Times New Roman" w:hAnsiTheme="minorHAnsi" w:cstheme="minorHAnsi"/>
          <w:color w:val="0563C1"/>
          <w:kern w:val="0"/>
          <w:sz w:val="22"/>
          <w:szCs w:val="22"/>
          <w:u w:val="single"/>
          <w:lang w:eastAsia="it-IT" w:bidi="ar-SA"/>
        </w:rPr>
        <w:t xml:space="preserve">). </w:t>
      </w:r>
      <w:r w:rsidR="008709F0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Per le modalità di pagamento del premio assicurativo vedere Allegato 1.</w:t>
      </w:r>
    </w:p>
    <w:p w14:paraId="7E165B94" w14:textId="77777777" w:rsidR="00D068C3" w:rsidRPr="00D46756" w:rsidRDefault="00D068C3" w:rsidP="00D41767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</w:p>
    <w:p w14:paraId="165AFCB9" w14:textId="3CFF0208" w:rsidR="00D41767" w:rsidRPr="00D46756" w:rsidRDefault="00D41767" w:rsidP="00D41767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Cordiali saluti</w:t>
      </w:r>
      <w:r w:rsidR="00EB547B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,</w:t>
      </w:r>
    </w:p>
    <w:p w14:paraId="3B9DF610" w14:textId="77777777" w:rsidR="00D41767" w:rsidRPr="00D46756" w:rsidRDefault="008709F0" w:rsidP="00D41767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Luogo e </w:t>
      </w:r>
      <w:r w:rsidR="00D41767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data ___________________ </w:t>
      </w:r>
      <w:r w:rsidR="00D41767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ab/>
      </w:r>
      <w:r w:rsidR="00D41767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ab/>
      </w:r>
      <w:r w:rsidR="00D41767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ab/>
      </w:r>
      <w:r w:rsidR="00D41767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ab/>
        <w:t xml:space="preserve"> </w:t>
      </w:r>
    </w:p>
    <w:p w14:paraId="35F587C6" w14:textId="77777777" w:rsidR="00D41767" w:rsidRPr="00D46756" w:rsidRDefault="008709F0" w:rsidP="00D41767">
      <w:pPr>
        <w:widowControl/>
        <w:suppressAutoHyphens w:val="0"/>
        <w:spacing w:line="360" w:lineRule="auto"/>
        <w:ind w:left="5387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b/>
          <w:kern w:val="0"/>
          <w:sz w:val="22"/>
          <w:szCs w:val="22"/>
          <w:lang w:eastAsia="it-IT" w:bidi="ar-SA"/>
        </w:rPr>
        <w:t xml:space="preserve">                </w:t>
      </w:r>
      <w:r w:rsidR="00D41767" w:rsidRPr="00D46756">
        <w:rPr>
          <w:rFonts w:asciiTheme="minorHAnsi" w:eastAsia="Times New Roman" w:hAnsiTheme="minorHAnsi" w:cstheme="minorHAnsi"/>
          <w:b/>
          <w:kern w:val="0"/>
          <w:sz w:val="22"/>
          <w:szCs w:val="22"/>
          <w:lang w:eastAsia="it-IT" w:bidi="ar-SA"/>
        </w:rPr>
        <w:t>firma</w:t>
      </w:r>
      <w:r w:rsidR="00D41767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 </w:t>
      </w:r>
    </w:p>
    <w:p w14:paraId="61FA8E34" w14:textId="642E3DBA" w:rsidR="00705738" w:rsidRPr="00D46756" w:rsidRDefault="00D41767" w:rsidP="00705738">
      <w:pPr>
        <w:widowControl/>
        <w:suppressAutoHyphens w:val="0"/>
        <w:spacing w:line="360" w:lineRule="auto"/>
        <w:ind w:left="4678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_______________________________</w:t>
      </w: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ab/>
      </w:r>
    </w:p>
    <w:p w14:paraId="2B633BEE" w14:textId="16339D2E" w:rsidR="00425BA8" w:rsidRPr="00D46756" w:rsidRDefault="00425BA8" w:rsidP="00D016FC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</w:p>
    <w:p w14:paraId="07C3EE02" w14:textId="19D7466D" w:rsidR="006A43C1" w:rsidRPr="00D46756" w:rsidRDefault="006A43C1" w:rsidP="00D016FC">
      <w:pPr>
        <w:widowControl/>
        <w:suppressAutoHyphens w:val="0"/>
        <w:spacing w:line="360" w:lineRule="auto"/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</w:pPr>
      <w:r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 xml:space="preserve">Note: il modulo deve essere inviato a </w:t>
      </w:r>
      <w:r w:rsidR="002D74C6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esercitazioni</w:t>
      </w:r>
      <w:r w:rsidR="00211B8A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@</w:t>
      </w:r>
      <w:r w:rsidR="002D74C6" w:rsidRPr="00D46756">
        <w:rPr>
          <w:rFonts w:asciiTheme="minorHAnsi" w:eastAsia="Times New Roman" w:hAnsiTheme="minorHAnsi" w:cstheme="minorHAnsi"/>
          <w:kern w:val="0"/>
          <w:sz w:val="22"/>
          <w:szCs w:val="22"/>
          <w:lang w:eastAsia="it-IT" w:bidi="ar-SA"/>
        </w:rPr>
        <w:t>dagri.unifi.it</w:t>
      </w:r>
    </w:p>
    <w:sectPr w:rsidR="006A43C1" w:rsidRPr="00D46756">
      <w:head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8E8D1" w14:textId="77777777" w:rsidR="00C43C9F" w:rsidRDefault="00C43C9F" w:rsidP="007A6BB3">
      <w:r>
        <w:separator/>
      </w:r>
    </w:p>
  </w:endnote>
  <w:endnote w:type="continuationSeparator" w:id="0">
    <w:p w14:paraId="6ECE3E57" w14:textId="77777777" w:rsidR="00C43C9F" w:rsidRDefault="00C43C9F" w:rsidP="007A6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8EB0E" w14:textId="77777777" w:rsidR="00C43C9F" w:rsidRDefault="00C43C9F" w:rsidP="007A6BB3">
      <w:r>
        <w:separator/>
      </w:r>
    </w:p>
  </w:footnote>
  <w:footnote w:type="continuationSeparator" w:id="0">
    <w:p w14:paraId="59ED18F1" w14:textId="77777777" w:rsidR="00C43C9F" w:rsidRDefault="00C43C9F" w:rsidP="007A6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5A389" w14:textId="2FE64430" w:rsidR="007A6BB3" w:rsidRPr="00BA7C5F" w:rsidRDefault="006656D5">
    <w:pPr>
      <w:pStyle w:val="Intestazione"/>
      <w:rPr>
        <w:rFonts w:ascii="Arial" w:hAnsi="Arial" w:cs="Arial"/>
        <w:color w:val="7F7F7F" w:themeColor="text1" w:themeTint="80"/>
        <w:sz w:val="18"/>
        <w:szCs w:val="18"/>
      </w:rPr>
    </w:pPr>
    <w:r w:rsidRPr="00BA7C5F">
      <w:rPr>
        <w:rFonts w:ascii="Arial" w:hAnsi="Arial" w:cs="Arial"/>
        <w:color w:val="7F7F7F" w:themeColor="text1" w:themeTint="80"/>
        <w:sz w:val="18"/>
        <w:szCs w:val="18"/>
      </w:rPr>
      <w:t xml:space="preserve">Modulo: </w:t>
    </w:r>
    <w:r w:rsidR="008D1E66" w:rsidRPr="008D1E66">
      <w:rPr>
        <w:rFonts w:ascii="Arial" w:hAnsi="Arial" w:cs="Arial"/>
        <w:color w:val="7F7F7F" w:themeColor="text1" w:themeTint="80"/>
        <w:sz w:val="18"/>
        <w:szCs w:val="18"/>
      </w:rPr>
      <w:t>09_Richiesta_accesso_studente_esterno</w:t>
    </w:r>
  </w:p>
  <w:p w14:paraId="037F7F49" w14:textId="5D94A5D2" w:rsidR="007A6BB3" w:rsidRPr="00BA7C5F" w:rsidRDefault="006656D5">
    <w:pPr>
      <w:pStyle w:val="Intestazione"/>
      <w:rPr>
        <w:rFonts w:ascii="Arial" w:hAnsi="Arial" w:cs="Arial"/>
        <w:color w:val="7F7F7F" w:themeColor="text1" w:themeTint="80"/>
        <w:sz w:val="18"/>
        <w:szCs w:val="18"/>
      </w:rPr>
    </w:pPr>
    <w:r w:rsidRPr="00BA7C5F">
      <w:rPr>
        <w:rFonts w:ascii="Arial" w:hAnsi="Arial" w:cs="Arial"/>
        <w:color w:val="7F7F7F" w:themeColor="text1" w:themeTint="80"/>
        <w:sz w:val="18"/>
        <w:szCs w:val="18"/>
      </w:rPr>
      <w:t xml:space="preserve">Aggiornato al: </w:t>
    </w:r>
    <w:r w:rsidR="008D1E66">
      <w:rPr>
        <w:rFonts w:ascii="Arial" w:hAnsi="Arial" w:cs="Arial"/>
        <w:color w:val="7F7F7F" w:themeColor="text1" w:themeTint="80"/>
        <w:sz w:val="18"/>
        <w:szCs w:val="18"/>
      </w:rPr>
      <w:t>21</w:t>
    </w:r>
    <w:r w:rsidRPr="00BA7C5F">
      <w:rPr>
        <w:rFonts w:ascii="Arial" w:hAnsi="Arial" w:cs="Arial"/>
        <w:color w:val="7F7F7F" w:themeColor="text1" w:themeTint="80"/>
        <w:sz w:val="18"/>
        <w:szCs w:val="18"/>
      </w:rPr>
      <w:t>/08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63BF8"/>
    <w:multiLevelType w:val="hybridMultilevel"/>
    <w:tmpl w:val="9C24BF1A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36872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MzExNzU2MbYwNDBW0lEKTi0uzszPAykwqgUANqsr8ywAAAA="/>
  </w:docVars>
  <w:rsids>
    <w:rsidRoot w:val="00A2161F"/>
    <w:rsid w:val="00030E5E"/>
    <w:rsid w:val="00211B8A"/>
    <w:rsid w:val="002B1F85"/>
    <w:rsid w:val="002D74C6"/>
    <w:rsid w:val="00301EEC"/>
    <w:rsid w:val="003D3DB2"/>
    <w:rsid w:val="00425BA8"/>
    <w:rsid w:val="004A3494"/>
    <w:rsid w:val="004C71FC"/>
    <w:rsid w:val="006656D5"/>
    <w:rsid w:val="0068191D"/>
    <w:rsid w:val="0068292D"/>
    <w:rsid w:val="006A43C1"/>
    <w:rsid w:val="006F798C"/>
    <w:rsid w:val="00705738"/>
    <w:rsid w:val="00725EA4"/>
    <w:rsid w:val="00785216"/>
    <w:rsid w:val="007A6BB3"/>
    <w:rsid w:val="0080334C"/>
    <w:rsid w:val="008471A0"/>
    <w:rsid w:val="008709F0"/>
    <w:rsid w:val="008D1E66"/>
    <w:rsid w:val="008E5408"/>
    <w:rsid w:val="00921B81"/>
    <w:rsid w:val="00A2161F"/>
    <w:rsid w:val="00AB388F"/>
    <w:rsid w:val="00B23EB1"/>
    <w:rsid w:val="00BA7C5F"/>
    <w:rsid w:val="00C43C9F"/>
    <w:rsid w:val="00C82BC8"/>
    <w:rsid w:val="00D016FC"/>
    <w:rsid w:val="00D068C3"/>
    <w:rsid w:val="00D41767"/>
    <w:rsid w:val="00D46756"/>
    <w:rsid w:val="00D73B68"/>
    <w:rsid w:val="00E32507"/>
    <w:rsid w:val="00EB547B"/>
    <w:rsid w:val="00EC15D0"/>
    <w:rsid w:val="00EC5350"/>
    <w:rsid w:val="00F413B4"/>
    <w:rsid w:val="00FD6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30A4F57"/>
  <w15:chartTrackingRefBased/>
  <w15:docId w15:val="{1953588B-70AD-4EF9-AA4F-AA9EBF047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rsid w:val="00D41767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zh-C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A6BB3"/>
    <w:pPr>
      <w:tabs>
        <w:tab w:val="center" w:pos="4819"/>
        <w:tab w:val="right" w:pos="9638"/>
      </w:tabs>
    </w:pPr>
    <w:rPr>
      <w:szCs w:val="21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A6BB3"/>
    <w:rPr>
      <w:rFonts w:ascii="Times New Roman" w:eastAsia="SimSun" w:hAnsi="Times New Roman" w:cs="Mangal"/>
      <w:kern w:val="1"/>
      <w:sz w:val="24"/>
      <w:szCs w:val="21"/>
      <w:lang w:eastAsia="zh-CN" w:bidi="hi-IN"/>
    </w:rPr>
  </w:style>
  <w:style w:type="paragraph" w:styleId="Pidipagina">
    <w:name w:val="footer"/>
    <w:basedOn w:val="Normale"/>
    <w:link w:val="PidipaginaCarattere"/>
    <w:uiPriority w:val="99"/>
    <w:unhideWhenUsed/>
    <w:rsid w:val="007A6BB3"/>
    <w:pPr>
      <w:tabs>
        <w:tab w:val="center" w:pos="4819"/>
        <w:tab w:val="right" w:pos="9638"/>
      </w:tabs>
    </w:pPr>
    <w:rPr>
      <w:szCs w:val="21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A6BB3"/>
    <w:rPr>
      <w:rFonts w:ascii="Times New Roman" w:eastAsia="SimSun" w:hAnsi="Times New Roman" w:cs="Mangal"/>
      <w:kern w:val="1"/>
      <w:sz w:val="24"/>
      <w:szCs w:val="21"/>
      <w:lang w:eastAsia="zh-CN" w:bidi="hi-IN"/>
    </w:rPr>
  </w:style>
  <w:style w:type="character" w:styleId="Collegamentoipertestuale">
    <w:name w:val="Hyperlink"/>
    <w:basedOn w:val="Carpredefinitoparagrafo"/>
    <w:uiPriority w:val="99"/>
    <w:unhideWhenUsed/>
    <w:rsid w:val="008709F0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8709F0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8709F0"/>
    <w:pPr>
      <w:ind w:left="720"/>
      <w:contextualSpacing/>
    </w:pPr>
    <w:rPr>
      <w:szCs w:val="21"/>
    </w:rPr>
  </w:style>
  <w:style w:type="character" w:styleId="Rimandocommento">
    <w:name w:val="annotation reference"/>
    <w:basedOn w:val="Carpredefinitoparagrafo"/>
    <w:uiPriority w:val="99"/>
    <w:semiHidden/>
    <w:unhideWhenUsed/>
    <w:rsid w:val="008E540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8E5408"/>
    <w:rPr>
      <w:sz w:val="20"/>
      <w:szCs w:val="18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8E5408"/>
    <w:rPr>
      <w:rFonts w:ascii="Times New Roman" w:eastAsia="SimSun" w:hAnsi="Times New Roman" w:cs="Mangal"/>
      <w:kern w:val="1"/>
      <w:sz w:val="20"/>
      <w:szCs w:val="18"/>
      <w:lang w:eastAsia="zh-CN" w:bidi="hi-I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E540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E5408"/>
    <w:rPr>
      <w:rFonts w:ascii="Times New Roman" w:eastAsia="SimSun" w:hAnsi="Times New Roman" w:cs="Mangal"/>
      <w:b/>
      <w:bCs/>
      <w:kern w:val="1"/>
      <w:sz w:val="20"/>
      <w:szCs w:val="18"/>
      <w:lang w:eastAsia="zh-CN" w:bidi="hi-IN"/>
    </w:rPr>
  </w:style>
  <w:style w:type="paragraph" w:styleId="Revisione">
    <w:name w:val="Revision"/>
    <w:hidden/>
    <w:uiPriority w:val="99"/>
    <w:semiHidden/>
    <w:rsid w:val="008E5408"/>
    <w:pPr>
      <w:spacing w:after="0" w:line="240" w:lineRule="auto"/>
    </w:pPr>
    <w:rPr>
      <w:rFonts w:ascii="Times New Roman" w:eastAsia="SimSun" w:hAnsi="Times New Roman" w:cs="Mangal"/>
      <w:kern w:val="1"/>
      <w:sz w:val="24"/>
      <w:szCs w:val="21"/>
      <w:lang w:eastAsia="zh-CN" w:bidi="hi-IN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C15D0"/>
    <w:rPr>
      <w:rFonts w:ascii="Segoe UI" w:hAnsi="Segoe UI"/>
      <w:sz w:val="18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C15D0"/>
    <w:rPr>
      <w:rFonts w:ascii="Segoe UI" w:eastAsia="SimSun" w:hAnsi="Segoe UI" w:cs="Mangal"/>
      <w:kern w:val="1"/>
      <w:sz w:val="18"/>
      <w:szCs w:val="16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fi.it/vp-4165-assicurazioni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graria.unifi.it/vp-107-corsi-di-formazione-sulla-sicurezza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1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.grassi</dc:creator>
  <cp:keywords/>
  <dc:description/>
  <cp:lastModifiedBy>Davide Travaglini</cp:lastModifiedBy>
  <cp:revision>24</cp:revision>
  <cp:lastPrinted>2022-01-24T08:42:00Z</cp:lastPrinted>
  <dcterms:created xsi:type="dcterms:W3CDTF">2022-01-19T08:23:00Z</dcterms:created>
  <dcterms:modified xsi:type="dcterms:W3CDTF">2023-08-16T17:36:00Z</dcterms:modified>
</cp:coreProperties>
</file>